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asuko Hower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asuk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wer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9 Radcliffe Ln Schaumburg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sukoh7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892313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o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